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7E15" w:rsidRPr="00975562" w:rsidRDefault="00487E15" w:rsidP="00487E15">
      <w:pPr>
        <w:rPr>
          <w:b/>
          <w:lang/>
        </w:rPr>
      </w:pPr>
      <w:r w:rsidRPr="00975562">
        <w:rPr>
          <w:b/>
          <w:caps/>
          <w:lang/>
        </w:rPr>
        <w:t>ПРЕДМЕТ</w:t>
      </w:r>
      <w:r w:rsidRPr="00975562">
        <w:rPr>
          <w:b/>
          <w:caps/>
          <w:lang w:val="en-US"/>
        </w:rPr>
        <w:t>:</w:t>
      </w:r>
      <w:r w:rsidRPr="00975562">
        <w:rPr>
          <w:b/>
          <w:caps/>
          <w:lang/>
        </w:rPr>
        <w:t xml:space="preserve"> </w:t>
      </w:r>
      <w:r w:rsidRPr="00975562">
        <w:rPr>
          <w:b/>
          <w:lang/>
        </w:rPr>
        <w:t>ПЕТРОГРАФИЈА СА ГЕОЛОГИЈОМ</w:t>
      </w:r>
    </w:p>
    <w:p w:rsidR="00487E15" w:rsidRPr="00975562" w:rsidRDefault="00487E15" w:rsidP="002F1578">
      <w:pPr>
        <w:rPr>
          <w:b/>
          <w:caps/>
          <w:lang/>
        </w:rPr>
      </w:pPr>
    </w:p>
    <w:p w:rsidR="002F1578" w:rsidRPr="00975562" w:rsidRDefault="00240DF6" w:rsidP="002F1578">
      <w:pPr>
        <w:rPr>
          <w:b/>
          <w:lang/>
        </w:rPr>
      </w:pPr>
      <w:r w:rsidRPr="00975562">
        <w:rPr>
          <w:b/>
          <w:lang/>
        </w:rPr>
        <w:t xml:space="preserve">СПИСАК СТУДЕНАТА КОЈИ СУ ПОЛОЖИЛИ </w:t>
      </w:r>
      <w:r w:rsidR="00406B50" w:rsidRPr="00975562">
        <w:rPr>
          <w:b/>
          <w:lang/>
        </w:rPr>
        <w:t>ИСПИТ</w:t>
      </w:r>
      <w:r w:rsidR="00975562" w:rsidRPr="00975562">
        <w:rPr>
          <w:b/>
          <w:lang/>
        </w:rPr>
        <w:t xml:space="preserve"> ОДРЖАН </w:t>
      </w:r>
      <w:r w:rsidR="00B03823">
        <w:rPr>
          <w:b/>
          <w:lang/>
        </w:rPr>
        <w:t>0</w:t>
      </w:r>
      <w:r w:rsidR="00BB6F27">
        <w:rPr>
          <w:b/>
          <w:lang/>
        </w:rPr>
        <w:t>9</w:t>
      </w:r>
      <w:r w:rsidR="00975562" w:rsidRPr="00975562">
        <w:rPr>
          <w:b/>
          <w:lang/>
        </w:rPr>
        <w:t>.0</w:t>
      </w:r>
      <w:r w:rsidR="00BB6F27">
        <w:rPr>
          <w:b/>
          <w:lang/>
        </w:rPr>
        <w:t>9</w:t>
      </w:r>
      <w:r w:rsidR="00975562" w:rsidRPr="00975562">
        <w:rPr>
          <w:b/>
          <w:lang/>
        </w:rPr>
        <w:t>.202</w:t>
      </w:r>
      <w:r w:rsidR="005A7F2B">
        <w:rPr>
          <w:b/>
          <w:lang/>
        </w:rPr>
        <w:t>2</w:t>
      </w:r>
      <w:r w:rsidR="00975562" w:rsidRPr="00975562">
        <w:rPr>
          <w:b/>
          <w:lang/>
        </w:rPr>
        <w:t>.</w:t>
      </w:r>
    </w:p>
    <w:p w:rsidR="00DB28DB" w:rsidRPr="00296BBB" w:rsidRDefault="00DB28DB" w:rsidP="00DB28DB">
      <w:pPr>
        <w:rPr>
          <w:lang/>
        </w:rPr>
      </w:pPr>
    </w:p>
    <w:tbl>
      <w:tblPr>
        <w:tblW w:w="9095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656"/>
        <w:gridCol w:w="2769"/>
        <w:gridCol w:w="3119"/>
        <w:gridCol w:w="1164"/>
        <w:gridCol w:w="1387"/>
      </w:tblGrid>
      <w:tr w:rsidR="0017686E" w:rsidRPr="00DB28DB" w:rsidTr="0017686E">
        <w:trPr>
          <w:trHeight w:val="461"/>
        </w:trPr>
        <w:tc>
          <w:tcPr>
            <w:tcW w:w="656" w:type="dxa"/>
            <w:shd w:val="clear" w:color="auto" w:fill="auto"/>
            <w:noWrap/>
            <w:vAlign w:val="center"/>
          </w:tcPr>
          <w:p w:rsidR="0017686E" w:rsidRPr="00DB28DB" w:rsidRDefault="0017686E" w:rsidP="003A306A">
            <w:pPr>
              <w:jc w:val="center"/>
            </w:pPr>
          </w:p>
        </w:tc>
        <w:tc>
          <w:tcPr>
            <w:tcW w:w="2769" w:type="dxa"/>
            <w:shd w:val="clear" w:color="auto" w:fill="auto"/>
            <w:noWrap/>
            <w:vAlign w:val="center"/>
          </w:tcPr>
          <w:p w:rsidR="0017686E" w:rsidRPr="00DB28DB" w:rsidRDefault="0017686E" w:rsidP="003A306A">
            <w:pPr>
              <w:jc w:val="center"/>
            </w:pPr>
            <w:r w:rsidRPr="00DB28DB">
              <w:rPr>
                <w:b/>
                <w:bCs/>
                <w:lang/>
              </w:rPr>
              <w:t>Презиме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:rsidR="0017686E" w:rsidRPr="00DB28DB" w:rsidRDefault="0017686E" w:rsidP="003A306A">
            <w:pPr>
              <w:jc w:val="center"/>
            </w:pPr>
            <w:r w:rsidRPr="00DB28DB">
              <w:rPr>
                <w:b/>
                <w:lang/>
              </w:rPr>
              <w:t>Име</w:t>
            </w:r>
          </w:p>
        </w:tc>
        <w:tc>
          <w:tcPr>
            <w:tcW w:w="1164" w:type="dxa"/>
          </w:tcPr>
          <w:p w:rsidR="0017686E" w:rsidRDefault="0017686E" w:rsidP="003A306A">
            <w:pPr>
              <w:jc w:val="center"/>
              <w:rPr>
                <w:b/>
                <w:lang/>
              </w:rPr>
            </w:pPr>
            <w:r>
              <w:rPr>
                <w:b/>
                <w:lang/>
              </w:rPr>
              <w:t>Студ. програм</w:t>
            </w:r>
          </w:p>
        </w:tc>
        <w:tc>
          <w:tcPr>
            <w:tcW w:w="1387" w:type="dxa"/>
            <w:vAlign w:val="center"/>
          </w:tcPr>
          <w:p w:rsidR="0017686E" w:rsidRPr="00DB28DB" w:rsidRDefault="00406B50" w:rsidP="002D0B25">
            <w:pPr>
              <w:jc w:val="center"/>
            </w:pPr>
            <w:r>
              <w:rPr>
                <w:b/>
                <w:lang/>
              </w:rPr>
              <w:t>Оцена</w:t>
            </w:r>
          </w:p>
        </w:tc>
      </w:tr>
      <w:tr w:rsidR="00BE0DD5" w:rsidRPr="00DB28DB" w:rsidTr="0017686E">
        <w:trPr>
          <w:trHeight w:val="461"/>
        </w:trPr>
        <w:tc>
          <w:tcPr>
            <w:tcW w:w="656" w:type="dxa"/>
            <w:shd w:val="clear" w:color="auto" w:fill="auto"/>
            <w:noWrap/>
            <w:vAlign w:val="center"/>
          </w:tcPr>
          <w:p w:rsidR="00BE0DD5" w:rsidRPr="002307A5" w:rsidRDefault="0003145D" w:rsidP="003A306A">
            <w:pPr>
              <w:jc w:val="center"/>
              <w:rPr>
                <w:lang/>
              </w:rPr>
            </w:pPr>
            <w:r>
              <w:rPr>
                <w:lang/>
              </w:rPr>
              <w:t>1</w:t>
            </w:r>
            <w:r w:rsidR="002307A5">
              <w:rPr>
                <w:lang/>
              </w:rPr>
              <w:t>.</w:t>
            </w:r>
          </w:p>
        </w:tc>
        <w:tc>
          <w:tcPr>
            <w:tcW w:w="2769" w:type="dxa"/>
            <w:shd w:val="clear" w:color="auto" w:fill="auto"/>
            <w:noWrap/>
            <w:vAlign w:val="center"/>
          </w:tcPr>
          <w:p w:rsidR="00BE0DD5" w:rsidRDefault="00BB6F27" w:rsidP="00406B50">
            <w:pPr>
              <w:jc w:val="center"/>
              <w:rPr>
                <w:lang/>
              </w:rPr>
            </w:pPr>
            <w:r>
              <w:rPr>
                <w:lang/>
              </w:rPr>
              <w:t>Аничић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:rsidR="00BE0DD5" w:rsidRPr="00B03823" w:rsidRDefault="00B03823" w:rsidP="003A306A">
            <w:pPr>
              <w:jc w:val="center"/>
              <w:rPr>
                <w:lang/>
              </w:rPr>
            </w:pPr>
            <w:r>
              <w:rPr>
                <w:lang/>
              </w:rPr>
              <w:t>Ан</w:t>
            </w:r>
            <w:r w:rsidR="00BB6F27">
              <w:rPr>
                <w:lang/>
              </w:rPr>
              <w:t>дреј</w:t>
            </w:r>
          </w:p>
        </w:tc>
        <w:tc>
          <w:tcPr>
            <w:tcW w:w="1164" w:type="dxa"/>
            <w:vAlign w:val="center"/>
          </w:tcPr>
          <w:p w:rsidR="00BE0DD5" w:rsidRDefault="00BB6F27" w:rsidP="0017686E">
            <w:pPr>
              <w:jc w:val="center"/>
              <w:rPr>
                <w:lang/>
              </w:rPr>
            </w:pPr>
            <w:r>
              <w:rPr>
                <w:lang/>
              </w:rPr>
              <w:t>Ш</w:t>
            </w:r>
          </w:p>
        </w:tc>
        <w:tc>
          <w:tcPr>
            <w:tcW w:w="1387" w:type="dxa"/>
            <w:vAlign w:val="center"/>
          </w:tcPr>
          <w:p w:rsidR="00BE0DD5" w:rsidRPr="00BB6F27" w:rsidRDefault="00BB6F27" w:rsidP="0017686E">
            <w:pPr>
              <w:jc w:val="center"/>
              <w:rPr>
                <w:lang/>
              </w:rPr>
            </w:pPr>
            <w:r>
              <w:rPr>
                <w:lang/>
              </w:rPr>
              <w:t>7</w:t>
            </w:r>
          </w:p>
        </w:tc>
      </w:tr>
      <w:tr w:rsidR="00BE0DD5" w:rsidRPr="00DB28DB" w:rsidTr="0017686E">
        <w:trPr>
          <w:trHeight w:val="461"/>
        </w:trPr>
        <w:tc>
          <w:tcPr>
            <w:tcW w:w="656" w:type="dxa"/>
            <w:shd w:val="clear" w:color="auto" w:fill="auto"/>
            <w:noWrap/>
            <w:vAlign w:val="center"/>
          </w:tcPr>
          <w:p w:rsidR="00BE0DD5" w:rsidRPr="002307A5" w:rsidRDefault="0003145D" w:rsidP="003A306A">
            <w:pPr>
              <w:jc w:val="center"/>
              <w:rPr>
                <w:lang/>
              </w:rPr>
            </w:pPr>
            <w:r>
              <w:rPr>
                <w:lang/>
              </w:rPr>
              <w:t>2</w:t>
            </w:r>
            <w:r w:rsidR="002307A5">
              <w:rPr>
                <w:lang/>
              </w:rPr>
              <w:t>.</w:t>
            </w:r>
          </w:p>
        </w:tc>
        <w:tc>
          <w:tcPr>
            <w:tcW w:w="2769" w:type="dxa"/>
            <w:shd w:val="clear" w:color="auto" w:fill="auto"/>
            <w:noWrap/>
            <w:vAlign w:val="center"/>
          </w:tcPr>
          <w:p w:rsidR="00BE0DD5" w:rsidRPr="0003145D" w:rsidRDefault="00BB6F27" w:rsidP="00406B50">
            <w:pPr>
              <w:jc w:val="center"/>
              <w:rPr>
                <w:lang/>
              </w:rPr>
            </w:pPr>
            <w:r>
              <w:rPr>
                <w:lang/>
              </w:rPr>
              <w:t>Цветковић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:rsidR="00BE0DD5" w:rsidRDefault="00BB6F27" w:rsidP="003A306A">
            <w:pPr>
              <w:jc w:val="center"/>
              <w:rPr>
                <w:lang/>
              </w:rPr>
            </w:pPr>
            <w:r>
              <w:rPr>
                <w:lang/>
              </w:rPr>
              <w:t>Небојша</w:t>
            </w:r>
          </w:p>
        </w:tc>
        <w:tc>
          <w:tcPr>
            <w:tcW w:w="1164" w:type="dxa"/>
            <w:vAlign w:val="center"/>
          </w:tcPr>
          <w:p w:rsidR="00BE0DD5" w:rsidRDefault="00975562" w:rsidP="0017686E">
            <w:pPr>
              <w:jc w:val="center"/>
              <w:rPr>
                <w:lang/>
              </w:rPr>
            </w:pPr>
            <w:r>
              <w:rPr>
                <w:lang/>
              </w:rPr>
              <w:t>Ш</w:t>
            </w:r>
          </w:p>
        </w:tc>
        <w:tc>
          <w:tcPr>
            <w:tcW w:w="1387" w:type="dxa"/>
            <w:vAlign w:val="center"/>
          </w:tcPr>
          <w:p w:rsidR="00BE0DD5" w:rsidRDefault="005A7F2B" w:rsidP="0017686E">
            <w:pPr>
              <w:jc w:val="center"/>
              <w:rPr>
                <w:lang/>
              </w:rPr>
            </w:pPr>
            <w:r>
              <w:rPr>
                <w:lang/>
              </w:rPr>
              <w:t>7</w:t>
            </w:r>
          </w:p>
        </w:tc>
      </w:tr>
      <w:tr w:rsidR="00BB6F27" w:rsidRPr="00DB28DB" w:rsidTr="0017686E">
        <w:trPr>
          <w:trHeight w:val="461"/>
        </w:trPr>
        <w:tc>
          <w:tcPr>
            <w:tcW w:w="656" w:type="dxa"/>
            <w:shd w:val="clear" w:color="auto" w:fill="auto"/>
            <w:noWrap/>
            <w:vAlign w:val="center"/>
          </w:tcPr>
          <w:p w:rsidR="00BB6F27" w:rsidRPr="002307A5" w:rsidRDefault="00BB6F27" w:rsidP="003A306A">
            <w:pPr>
              <w:jc w:val="center"/>
              <w:rPr>
                <w:lang/>
              </w:rPr>
            </w:pPr>
            <w:r>
              <w:rPr>
                <w:lang/>
              </w:rPr>
              <w:t>3</w:t>
            </w:r>
            <w:r w:rsidR="002307A5">
              <w:rPr>
                <w:lang/>
              </w:rPr>
              <w:t>.</w:t>
            </w:r>
          </w:p>
        </w:tc>
        <w:tc>
          <w:tcPr>
            <w:tcW w:w="2769" w:type="dxa"/>
            <w:shd w:val="clear" w:color="auto" w:fill="auto"/>
            <w:noWrap/>
            <w:vAlign w:val="center"/>
          </w:tcPr>
          <w:p w:rsidR="00BB6F27" w:rsidRDefault="00BB6F27" w:rsidP="00406B50">
            <w:pPr>
              <w:jc w:val="center"/>
              <w:rPr>
                <w:lang/>
              </w:rPr>
            </w:pPr>
            <w:r>
              <w:rPr>
                <w:lang/>
              </w:rPr>
              <w:t>Илић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:rsidR="00BB6F27" w:rsidRDefault="00BB6F27" w:rsidP="003A306A">
            <w:pPr>
              <w:jc w:val="center"/>
              <w:rPr>
                <w:lang/>
              </w:rPr>
            </w:pPr>
            <w:r>
              <w:rPr>
                <w:lang/>
              </w:rPr>
              <w:t>Милица</w:t>
            </w:r>
          </w:p>
        </w:tc>
        <w:tc>
          <w:tcPr>
            <w:tcW w:w="1164" w:type="dxa"/>
            <w:vAlign w:val="center"/>
          </w:tcPr>
          <w:p w:rsidR="00BB6F27" w:rsidRDefault="00BB6F27" w:rsidP="0017686E">
            <w:pPr>
              <w:jc w:val="center"/>
              <w:rPr>
                <w:lang/>
              </w:rPr>
            </w:pPr>
            <w:r>
              <w:rPr>
                <w:lang/>
              </w:rPr>
              <w:t>Ш</w:t>
            </w:r>
          </w:p>
        </w:tc>
        <w:tc>
          <w:tcPr>
            <w:tcW w:w="1387" w:type="dxa"/>
            <w:vAlign w:val="center"/>
          </w:tcPr>
          <w:p w:rsidR="00BB6F27" w:rsidRDefault="00BB6F27" w:rsidP="0017686E">
            <w:pPr>
              <w:jc w:val="center"/>
              <w:rPr>
                <w:lang/>
              </w:rPr>
            </w:pPr>
            <w:r>
              <w:rPr>
                <w:lang/>
              </w:rPr>
              <w:t>7</w:t>
            </w:r>
          </w:p>
        </w:tc>
      </w:tr>
    </w:tbl>
    <w:p w:rsidR="00DB28DB" w:rsidRDefault="00DB28DB" w:rsidP="00DB28DB">
      <w:pPr>
        <w:rPr>
          <w:lang/>
        </w:rPr>
      </w:pPr>
    </w:p>
    <w:p w:rsidR="00324D3A" w:rsidRPr="00586644" w:rsidRDefault="00BB6F27" w:rsidP="0017686E">
      <w:pPr>
        <w:rPr>
          <w:sz w:val="26"/>
          <w:szCs w:val="26"/>
          <w:lang/>
        </w:rPr>
      </w:pPr>
      <w:r w:rsidRPr="00586644">
        <w:rPr>
          <w:sz w:val="26"/>
          <w:szCs w:val="26"/>
          <w:lang/>
        </w:rPr>
        <w:t>Индекс и појединачну пријаву донети у кабинет 115 у понедељак 12.09.2022. у 10:30</w:t>
      </w:r>
      <w:r w:rsidR="00586644" w:rsidRPr="00586644">
        <w:rPr>
          <w:sz w:val="26"/>
          <w:szCs w:val="26"/>
          <w:lang/>
        </w:rPr>
        <w:t xml:space="preserve"> сати.</w:t>
      </w:r>
    </w:p>
    <w:p w:rsidR="00586644" w:rsidRPr="00586644" w:rsidRDefault="00586644" w:rsidP="0017686E">
      <w:pPr>
        <w:rPr>
          <w:sz w:val="26"/>
          <w:szCs w:val="26"/>
          <w:lang/>
        </w:rPr>
      </w:pPr>
    </w:p>
    <w:p w:rsidR="00586644" w:rsidRPr="00586644" w:rsidRDefault="00586644" w:rsidP="00586644">
      <w:pPr>
        <w:rPr>
          <w:sz w:val="26"/>
          <w:szCs w:val="26"/>
          <w:lang/>
        </w:rPr>
      </w:pPr>
      <w:r>
        <w:rPr>
          <w:sz w:val="26"/>
          <w:szCs w:val="26"/>
          <w:lang/>
        </w:rPr>
        <w:t xml:space="preserve">                                                                                          </w:t>
      </w:r>
      <w:r w:rsidRPr="00586644">
        <w:rPr>
          <w:sz w:val="26"/>
          <w:szCs w:val="26"/>
          <w:lang/>
        </w:rPr>
        <w:t>Предметни професор</w:t>
      </w:r>
    </w:p>
    <w:p w:rsidR="00586644" w:rsidRPr="00586644" w:rsidRDefault="00586644" w:rsidP="0017686E">
      <w:pPr>
        <w:rPr>
          <w:sz w:val="26"/>
          <w:szCs w:val="26"/>
          <w:lang/>
        </w:rPr>
      </w:pPr>
    </w:p>
    <w:p w:rsidR="00586644" w:rsidRPr="00586644" w:rsidRDefault="003D149C" w:rsidP="003D149C">
      <w:pPr>
        <w:rPr>
          <w:sz w:val="26"/>
          <w:szCs w:val="26"/>
          <w:lang/>
        </w:rPr>
      </w:pPr>
      <w:r>
        <w:rPr>
          <w:sz w:val="26"/>
          <w:szCs w:val="26"/>
          <w:lang/>
        </w:rPr>
        <w:t xml:space="preserve">                                                                                      </w:t>
      </w:r>
      <w:r w:rsidR="00586644" w:rsidRPr="00586644">
        <w:rPr>
          <w:sz w:val="26"/>
          <w:szCs w:val="26"/>
          <w:lang/>
        </w:rPr>
        <w:t>др. Зоран Никић, ред.проф.</w:t>
      </w:r>
    </w:p>
    <w:sectPr w:rsidR="00586644" w:rsidRPr="00586644" w:rsidSect="00A2111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LYwMDayMLA0NTA1NzFS0lEKTi0uzszPAykwNKgFAGUneV8tAAAA"/>
  </w:docVars>
  <w:rsids>
    <w:rsidRoot w:val="00DB28DB"/>
    <w:rsid w:val="0003145D"/>
    <w:rsid w:val="00033248"/>
    <w:rsid w:val="000453F9"/>
    <w:rsid w:val="000D3A48"/>
    <w:rsid w:val="000D6AAE"/>
    <w:rsid w:val="00160E5D"/>
    <w:rsid w:val="0017686E"/>
    <w:rsid w:val="002307A5"/>
    <w:rsid w:val="00240DF6"/>
    <w:rsid w:val="002F1578"/>
    <w:rsid w:val="002F6A50"/>
    <w:rsid w:val="00324D3A"/>
    <w:rsid w:val="00333C8B"/>
    <w:rsid w:val="003610C3"/>
    <w:rsid w:val="00366180"/>
    <w:rsid w:val="003A306A"/>
    <w:rsid w:val="003D149C"/>
    <w:rsid w:val="00406B50"/>
    <w:rsid w:val="00487E15"/>
    <w:rsid w:val="00586644"/>
    <w:rsid w:val="005A7F2B"/>
    <w:rsid w:val="00635DB1"/>
    <w:rsid w:val="006952B2"/>
    <w:rsid w:val="006F5F4D"/>
    <w:rsid w:val="007623AB"/>
    <w:rsid w:val="00975562"/>
    <w:rsid w:val="009B2092"/>
    <w:rsid w:val="009D5F6F"/>
    <w:rsid w:val="009F1357"/>
    <w:rsid w:val="00A153A5"/>
    <w:rsid w:val="00A15D99"/>
    <w:rsid w:val="00A21112"/>
    <w:rsid w:val="00B03823"/>
    <w:rsid w:val="00B32492"/>
    <w:rsid w:val="00B4365A"/>
    <w:rsid w:val="00BB6F27"/>
    <w:rsid w:val="00BE0DD5"/>
    <w:rsid w:val="00C801FD"/>
    <w:rsid w:val="00DB28DB"/>
    <w:rsid w:val="00DE16F6"/>
    <w:rsid w:val="00F845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28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CS" w:eastAsia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5D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D99"/>
    <w:rPr>
      <w:rFonts w:ascii="Tahoma" w:eastAsia="Times New Roman" w:hAnsi="Tahoma" w:cs="Tahoma"/>
      <w:sz w:val="16"/>
      <w:szCs w:val="16"/>
      <w:lang w:val="sr-Cyrl-CS" w:eastAsia="sr-Cyrl-C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</dc:creator>
  <cp:lastModifiedBy>pc2012</cp:lastModifiedBy>
  <cp:revision>10</cp:revision>
  <cp:lastPrinted>2022-06-21T09:07:00Z</cp:lastPrinted>
  <dcterms:created xsi:type="dcterms:W3CDTF">2020-02-19T09:37:00Z</dcterms:created>
  <dcterms:modified xsi:type="dcterms:W3CDTF">2022-09-09T16:17:00Z</dcterms:modified>
</cp:coreProperties>
</file>